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s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for each sample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be drived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3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20:54:32Z</dcterms:created>
  <dcterms:modified xsi:type="dcterms:W3CDTF">2019-11-19T20:54:32Z</dcterms:modified>
</cp:coreProperties>
</file>